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E7A48" w14:textId="77777777" w:rsidR="003869C8" w:rsidRPr="0030486A" w:rsidRDefault="003869C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  <w:sz w:val="20"/>
          <w:szCs w:val="20"/>
        </w:rPr>
      </w:pPr>
    </w:p>
    <w:tbl>
      <w:tblPr>
        <w:tblStyle w:val="a"/>
        <w:tblW w:w="1530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3"/>
        <w:gridCol w:w="2891"/>
        <w:gridCol w:w="2891"/>
        <w:gridCol w:w="2891"/>
        <w:gridCol w:w="2891"/>
        <w:gridCol w:w="2767"/>
      </w:tblGrid>
      <w:tr w:rsidR="00E910A3" w:rsidRPr="005903ED" w14:paraId="02A9943D" w14:textId="77777777" w:rsidTr="009B1C6E">
        <w:trPr>
          <w:trHeight w:val="168"/>
        </w:trPr>
        <w:tc>
          <w:tcPr>
            <w:tcW w:w="973" w:type="dxa"/>
          </w:tcPr>
          <w:p w14:paraId="68D600B5" w14:textId="77777777" w:rsidR="00E910A3" w:rsidRPr="0030486A" w:rsidRDefault="00E910A3" w:rsidP="00E910A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9CC3E5"/>
          </w:tcPr>
          <w:p w14:paraId="74E616D0" w14:textId="0C6007B3" w:rsidR="00E910A3" w:rsidRPr="005903ED" w:rsidRDefault="00E910A3" w:rsidP="00E910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b/>
                <w:sz w:val="20"/>
                <w:szCs w:val="20"/>
              </w:rPr>
              <w:t>15/01/202</w:t>
            </w:r>
            <w:r w:rsidR="00E813F5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3A061B74" w14:textId="2C1E5178" w:rsidR="00E910A3" w:rsidRPr="005903ED" w:rsidRDefault="00E910A3" w:rsidP="00E910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b/>
                <w:sz w:val="20"/>
                <w:szCs w:val="20"/>
              </w:rPr>
              <w:t>16/01/202</w:t>
            </w:r>
            <w:r w:rsidR="00E813F5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17580E94" w14:textId="79565E5C" w:rsidR="00E910A3" w:rsidRPr="005903ED" w:rsidRDefault="00E910A3" w:rsidP="00E910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b/>
                <w:sz w:val="20"/>
                <w:szCs w:val="20"/>
              </w:rPr>
              <w:t>17/01/202</w:t>
            </w:r>
            <w:r w:rsidR="00E813F5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28340AA6" w14:textId="18DD1403" w:rsidR="00E910A3" w:rsidRPr="005903ED" w:rsidRDefault="00E910A3" w:rsidP="00E910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b/>
                <w:sz w:val="20"/>
                <w:szCs w:val="20"/>
              </w:rPr>
              <w:t>18/01/202</w:t>
            </w:r>
            <w:r w:rsidR="00E813F5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767" w:type="dxa"/>
            <w:shd w:val="clear" w:color="auto" w:fill="9CC3E5"/>
          </w:tcPr>
          <w:p w14:paraId="6F8955B3" w14:textId="0CBDB027" w:rsidR="00E910A3" w:rsidRPr="005903ED" w:rsidRDefault="00E910A3" w:rsidP="00E910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b/>
                <w:sz w:val="20"/>
                <w:szCs w:val="20"/>
              </w:rPr>
              <w:t>19/01/202</w:t>
            </w:r>
            <w:r w:rsidR="00E813F5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</w:tr>
      <w:tr w:rsidR="003869C8" w:rsidRPr="005903ED" w14:paraId="42719262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3EA8A454" w14:textId="77777777" w:rsidR="003869C8" w:rsidRPr="005903ED" w:rsidRDefault="00000000" w:rsidP="00874FA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bookmarkStart w:id="0" w:name="_heading=h.gjdgxs" w:colFirst="0" w:colLast="0"/>
            <w:bookmarkEnd w:id="0"/>
            <w:r w:rsidRPr="005903E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8.10 – 09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6B4FEE3" w14:textId="252EE889" w:rsidR="004B0055" w:rsidRPr="005903ED" w:rsidRDefault="004B0055" w:rsidP="00CD2A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8A3292D" w14:textId="77777777" w:rsidR="003869C8" w:rsidRPr="005903ED" w:rsidRDefault="003869C8" w:rsidP="00CD2A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66F6D9A" w14:textId="77777777" w:rsidR="003869C8" w:rsidRPr="005903ED" w:rsidRDefault="003869C8" w:rsidP="00CD2A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80BB601" w14:textId="4CBF05D3" w:rsidR="003869C8" w:rsidRPr="005903ED" w:rsidRDefault="003869C8" w:rsidP="00CD2A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0E648C93" w14:textId="107DFF7D" w:rsidR="003869C8" w:rsidRPr="005903ED" w:rsidRDefault="003869C8" w:rsidP="00CD2A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869C8" w:rsidRPr="005903ED" w14:paraId="4CD74179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A098F2C" w14:textId="5027EC57" w:rsidR="003869C8" w:rsidRPr="005903ED" w:rsidRDefault="00000000" w:rsidP="00874FA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9.10 – 10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BC64F17" w14:textId="1CCC42CF" w:rsidR="003869C8" w:rsidRPr="005903ED" w:rsidRDefault="003869C8" w:rsidP="000D25E5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1D529D5" w14:textId="77777777" w:rsidR="003869C8" w:rsidRPr="005903ED" w:rsidRDefault="003869C8" w:rsidP="00CD2A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9B2893F" w14:textId="77777777" w:rsidR="003869C8" w:rsidRPr="005903ED" w:rsidRDefault="003869C8" w:rsidP="00CD2A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AACABF5" w14:textId="18950F02" w:rsidR="003869C8" w:rsidRPr="005903ED" w:rsidRDefault="003869C8" w:rsidP="00CD2A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046C6123" w14:textId="31168951" w:rsidR="003869C8" w:rsidRPr="005903ED" w:rsidRDefault="003869C8" w:rsidP="00FA31A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31DF7" w:rsidRPr="005903ED" w14:paraId="5D624BC3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78F79CEA" w14:textId="77777777" w:rsidR="00031DF7" w:rsidRPr="005903ED" w:rsidRDefault="00031DF7" w:rsidP="00031DF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.10 – 11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E4BB4AB" w14:textId="0971E6E0" w:rsidR="00031DF7" w:rsidRPr="005903ED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95EE11B" w14:textId="3D73402E" w:rsidR="00031DF7" w:rsidRPr="005903ED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7EEB29B" w14:textId="0AE63B07" w:rsidR="00031DF7" w:rsidRPr="005903ED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B46D06D" w14:textId="489EB082" w:rsidR="00031DF7" w:rsidRPr="005903ED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5130EF89" w14:textId="324A1DE0" w:rsidR="00031DF7" w:rsidRPr="005903ED" w:rsidRDefault="00031DF7" w:rsidP="00D600C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31DF7" w:rsidRPr="005903ED" w14:paraId="525073C0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F014E62" w14:textId="77777777" w:rsidR="00031DF7" w:rsidRPr="005903ED" w:rsidRDefault="00031DF7" w:rsidP="00031DF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.10 – 12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028D794" w14:textId="762A2798" w:rsidR="00031DF7" w:rsidRPr="005903ED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9E2F14E" w14:textId="548B1179" w:rsidR="00031DF7" w:rsidRPr="005903ED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24FFB13" w14:textId="2D709EDB" w:rsidR="00031DF7" w:rsidRPr="005903ED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15FFB85" w14:textId="4B198784" w:rsidR="00031DF7" w:rsidRPr="005903ED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1B8EDA11" w14:textId="0B615827" w:rsidR="00031DF7" w:rsidRPr="005903ED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31DF7" w:rsidRPr="005903ED" w14:paraId="7932A8EE" w14:textId="77777777" w:rsidTr="009B1C6E">
        <w:trPr>
          <w:trHeight w:val="188"/>
        </w:trPr>
        <w:tc>
          <w:tcPr>
            <w:tcW w:w="15304" w:type="dxa"/>
            <w:gridSpan w:val="6"/>
            <w:shd w:val="clear" w:color="auto" w:fill="BF8F00"/>
            <w:vAlign w:val="center"/>
          </w:tcPr>
          <w:p w14:paraId="737561B7" w14:textId="77777777" w:rsidR="00031DF7" w:rsidRPr="005903ED" w:rsidRDefault="00031DF7" w:rsidP="00031DF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2.00 – 13.00 ÖĞLE ARASI</w:t>
            </w:r>
          </w:p>
        </w:tc>
      </w:tr>
      <w:tr w:rsidR="00031DF7" w:rsidRPr="005903ED" w14:paraId="4BBCBAE9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787B19E" w14:textId="77777777" w:rsidR="00031DF7" w:rsidRPr="005903ED" w:rsidRDefault="00031DF7" w:rsidP="00031DF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3.10 – 14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FC01A86" w14:textId="794BD404" w:rsidR="00031DF7" w:rsidRPr="005903ED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F1A8804" w14:textId="77777777" w:rsidR="003907F1" w:rsidRPr="005903ED" w:rsidRDefault="003907F1" w:rsidP="003907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sz w:val="20"/>
                <w:szCs w:val="20"/>
              </w:rPr>
              <w:t>MKT245</w:t>
            </w:r>
          </w:p>
          <w:p w14:paraId="47E0EB1A" w14:textId="77777777" w:rsidR="003907F1" w:rsidRPr="005903ED" w:rsidRDefault="003907F1" w:rsidP="003907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sz w:val="20"/>
                <w:szCs w:val="20"/>
              </w:rPr>
              <w:t>ROBOTİK UYGULAMALARI</w:t>
            </w:r>
          </w:p>
          <w:p w14:paraId="7236AD17" w14:textId="3F4560B1" w:rsidR="00031DF7" w:rsidRPr="005903ED" w:rsidRDefault="003907F1" w:rsidP="003907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sz w:val="20"/>
                <w:szCs w:val="20"/>
              </w:rPr>
              <w:t>Derslik: Z18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67BEA5B" w14:textId="2B39AA5D" w:rsidR="00031DF7" w:rsidRPr="005903ED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3936D4C" w14:textId="234F1086" w:rsidR="00031DF7" w:rsidRPr="005903ED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6A22950B" w14:textId="632BD31E" w:rsidR="00031DF7" w:rsidRPr="005903ED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31DF7" w:rsidRPr="005903ED" w14:paraId="4549058D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25B5669" w14:textId="77777777" w:rsidR="00031DF7" w:rsidRPr="005903ED" w:rsidRDefault="00031DF7" w:rsidP="00031DF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4.10 – 15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573277A" w14:textId="77777777" w:rsidR="00592179" w:rsidRPr="005903ED" w:rsidRDefault="00592179" w:rsidP="005921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sz w:val="20"/>
                <w:szCs w:val="20"/>
              </w:rPr>
              <w:t>MKT237</w:t>
            </w:r>
          </w:p>
          <w:p w14:paraId="5DBE5E8B" w14:textId="77777777" w:rsidR="00592179" w:rsidRPr="005903ED" w:rsidRDefault="00592179" w:rsidP="005921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sz w:val="20"/>
                <w:szCs w:val="20"/>
              </w:rPr>
              <w:t>ANALOG ELEKTRONİK</w:t>
            </w:r>
          </w:p>
          <w:p w14:paraId="1390F691" w14:textId="6B3DD1A3" w:rsidR="00031DF7" w:rsidRPr="005903ED" w:rsidRDefault="00592179" w:rsidP="005921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sz w:val="20"/>
                <w:szCs w:val="20"/>
              </w:rPr>
              <w:t>Derslik: Z1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706C32A" w14:textId="77777777" w:rsidR="003907F1" w:rsidRPr="005903ED" w:rsidRDefault="003907F1" w:rsidP="003907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sz w:val="20"/>
                <w:szCs w:val="20"/>
              </w:rPr>
              <w:t>MKT245</w:t>
            </w:r>
          </w:p>
          <w:p w14:paraId="2979D656" w14:textId="77777777" w:rsidR="003907F1" w:rsidRPr="005903ED" w:rsidRDefault="003907F1" w:rsidP="003907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sz w:val="20"/>
                <w:szCs w:val="20"/>
              </w:rPr>
              <w:t>ROBOTİK UYGULAMALARI</w:t>
            </w:r>
          </w:p>
          <w:p w14:paraId="069BB071" w14:textId="42205DEF" w:rsidR="00031DF7" w:rsidRPr="005903ED" w:rsidRDefault="003907F1" w:rsidP="003907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sz w:val="20"/>
                <w:szCs w:val="20"/>
              </w:rPr>
              <w:t>Derslik: Z18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09201B2" w14:textId="3DFD4817" w:rsidR="00031DF7" w:rsidRPr="005903ED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1A1E29A" w14:textId="77777777" w:rsidR="007A64A3" w:rsidRPr="005903ED" w:rsidRDefault="007A64A3" w:rsidP="007A64A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sz w:val="20"/>
                <w:szCs w:val="20"/>
              </w:rPr>
              <w:t>MKT259</w:t>
            </w:r>
          </w:p>
          <w:p w14:paraId="0A7EEA0B" w14:textId="77777777" w:rsidR="007A64A3" w:rsidRPr="005903ED" w:rsidRDefault="007A64A3" w:rsidP="007A64A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sz w:val="20"/>
                <w:szCs w:val="20"/>
              </w:rPr>
              <w:t>İŞ GÜVENLİĞİ VE İŞÇİ SAĞLIĞI</w:t>
            </w:r>
          </w:p>
          <w:p w14:paraId="39BE74C0" w14:textId="7966EF5A" w:rsidR="00031DF7" w:rsidRPr="005903ED" w:rsidRDefault="007A64A3" w:rsidP="007A64A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sz w:val="20"/>
                <w:szCs w:val="20"/>
              </w:rPr>
              <w:t xml:space="preserve">Derslik: </w:t>
            </w:r>
            <w:r w:rsidR="00200798">
              <w:rPr>
                <w:rFonts w:ascii="Times New Roman" w:hAnsi="Times New Roman" w:cs="Times New Roman"/>
                <w:sz w:val="20"/>
                <w:szCs w:val="20"/>
              </w:rPr>
              <w:t>Z18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7FE217AD" w14:textId="77777777" w:rsidR="00FC3FF3" w:rsidRPr="005903ED" w:rsidRDefault="00FC3FF3" w:rsidP="00FC3F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sz w:val="20"/>
                <w:szCs w:val="20"/>
              </w:rPr>
              <w:t>MKT241</w:t>
            </w:r>
          </w:p>
          <w:p w14:paraId="1FB35790" w14:textId="77777777" w:rsidR="00FC3FF3" w:rsidRPr="005903ED" w:rsidRDefault="00FC3FF3" w:rsidP="00FC3F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sz w:val="20"/>
                <w:szCs w:val="20"/>
              </w:rPr>
              <w:t>HİDROLİK VE PNÖMATİK SİSTEMLERİ</w:t>
            </w:r>
          </w:p>
          <w:p w14:paraId="7056996E" w14:textId="3E32F1C6" w:rsidR="00031DF7" w:rsidRPr="005903ED" w:rsidRDefault="00FC3FF3" w:rsidP="00FC3F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sz w:val="20"/>
                <w:szCs w:val="20"/>
              </w:rPr>
              <w:t>Derslik: Z16</w:t>
            </w:r>
          </w:p>
        </w:tc>
      </w:tr>
      <w:tr w:rsidR="00031DF7" w:rsidRPr="005903ED" w14:paraId="13DBD9E1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D66BDFA" w14:textId="77777777" w:rsidR="00031DF7" w:rsidRPr="005903ED" w:rsidRDefault="00031DF7" w:rsidP="00031DF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5.10 – 16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93D2E64" w14:textId="38E50121" w:rsidR="00031DF7" w:rsidRPr="005903ED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EC0789B" w14:textId="77777777" w:rsidR="003907F1" w:rsidRPr="005903ED" w:rsidRDefault="003907F1" w:rsidP="003907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sz w:val="20"/>
                <w:szCs w:val="20"/>
              </w:rPr>
              <w:t>MKT245</w:t>
            </w:r>
          </w:p>
          <w:p w14:paraId="68DFC9E4" w14:textId="77777777" w:rsidR="003907F1" w:rsidRPr="005903ED" w:rsidRDefault="003907F1" w:rsidP="003907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sz w:val="20"/>
                <w:szCs w:val="20"/>
              </w:rPr>
              <w:t>ROBOTİK UYGULAMALARI</w:t>
            </w:r>
          </w:p>
          <w:p w14:paraId="2B297D68" w14:textId="6C512C22" w:rsidR="00031DF7" w:rsidRPr="005903ED" w:rsidRDefault="003907F1" w:rsidP="003907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sz w:val="20"/>
                <w:szCs w:val="20"/>
              </w:rPr>
              <w:t>Derslik: Z18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67232CC" w14:textId="77777777" w:rsidR="00AE37F0" w:rsidRPr="005903ED" w:rsidRDefault="00AE37F0" w:rsidP="00AE37F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sz w:val="20"/>
                <w:szCs w:val="20"/>
              </w:rPr>
              <w:t>MKT243</w:t>
            </w:r>
          </w:p>
          <w:p w14:paraId="661374E7" w14:textId="77777777" w:rsidR="00AE37F0" w:rsidRPr="005903ED" w:rsidRDefault="00AE37F0" w:rsidP="00AE37F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sz w:val="20"/>
                <w:szCs w:val="20"/>
              </w:rPr>
              <w:t>OTOMATİK KONTROL SİSTEMLERİ</w:t>
            </w:r>
          </w:p>
          <w:p w14:paraId="2535D87F" w14:textId="1378B5FC" w:rsidR="00031DF7" w:rsidRPr="005903ED" w:rsidRDefault="00AE37F0" w:rsidP="00AE37F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sz w:val="20"/>
                <w:szCs w:val="20"/>
              </w:rPr>
              <w:t>Derslik: Z1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F563048" w14:textId="1BFABE89" w:rsidR="00031DF7" w:rsidRPr="005903ED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47D6BB4A" w14:textId="0E3347BC" w:rsidR="00031DF7" w:rsidRPr="005903ED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31DF7" w:rsidRPr="005903ED" w14:paraId="3CAE5957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744257F7" w14:textId="77777777" w:rsidR="00031DF7" w:rsidRPr="005903ED" w:rsidRDefault="00031DF7" w:rsidP="00031DF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6.10 – 17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011F677" w14:textId="46110FB6" w:rsidR="00031DF7" w:rsidRPr="005903ED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116FB4F" w14:textId="77777777" w:rsidR="003907F1" w:rsidRPr="005903ED" w:rsidRDefault="003907F1" w:rsidP="003907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sz w:val="20"/>
                <w:szCs w:val="20"/>
              </w:rPr>
              <w:t>MKT245</w:t>
            </w:r>
          </w:p>
          <w:p w14:paraId="69B3A8FD" w14:textId="77777777" w:rsidR="003907F1" w:rsidRPr="005903ED" w:rsidRDefault="003907F1" w:rsidP="003907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sz w:val="20"/>
                <w:szCs w:val="20"/>
              </w:rPr>
              <w:t>ROBOTİK UYGULAMALARI</w:t>
            </w:r>
          </w:p>
          <w:p w14:paraId="6C28F58A" w14:textId="2C66E0F5" w:rsidR="00031DF7" w:rsidRPr="005903ED" w:rsidRDefault="003907F1" w:rsidP="003907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sz w:val="20"/>
                <w:szCs w:val="20"/>
              </w:rPr>
              <w:t>Derslik: Z18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76C2D5C" w14:textId="0D9B4F8C" w:rsidR="00031DF7" w:rsidRPr="005903ED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4BD8B66" w14:textId="499FAC21" w:rsidR="00031DF7" w:rsidRPr="005903ED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36999322" w14:textId="5E4988C6" w:rsidR="00031DF7" w:rsidRPr="005903ED" w:rsidRDefault="00031DF7" w:rsidP="00031DF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BDA7BC9" w14:textId="77777777" w:rsidR="00B717C8" w:rsidRPr="005903ED" w:rsidRDefault="00B717C8">
      <w:pPr>
        <w:rPr>
          <w:rFonts w:ascii="Times New Roman" w:hAnsi="Times New Roman" w:cs="Times New Roman"/>
          <w:sz w:val="20"/>
          <w:szCs w:val="20"/>
        </w:rPr>
      </w:pPr>
      <w:r w:rsidRPr="005903ED">
        <w:rPr>
          <w:rFonts w:ascii="Times New Roman" w:hAnsi="Times New Roman" w:cs="Times New Roman"/>
          <w:sz w:val="20"/>
          <w:szCs w:val="20"/>
        </w:rPr>
        <w:br w:type="page"/>
      </w:r>
    </w:p>
    <w:tbl>
      <w:tblPr>
        <w:tblStyle w:val="a"/>
        <w:tblW w:w="1530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3"/>
        <w:gridCol w:w="2891"/>
        <w:gridCol w:w="2891"/>
        <w:gridCol w:w="2891"/>
        <w:gridCol w:w="2891"/>
        <w:gridCol w:w="2767"/>
      </w:tblGrid>
      <w:tr w:rsidR="00E910A3" w:rsidRPr="005903ED" w14:paraId="5D6E3771" w14:textId="77777777" w:rsidTr="009B1C6E">
        <w:trPr>
          <w:trHeight w:val="168"/>
        </w:trPr>
        <w:tc>
          <w:tcPr>
            <w:tcW w:w="973" w:type="dxa"/>
          </w:tcPr>
          <w:p w14:paraId="57CB8E02" w14:textId="77777777" w:rsidR="00E910A3" w:rsidRPr="005903ED" w:rsidRDefault="00E910A3" w:rsidP="00E910A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9CC3E5"/>
          </w:tcPr>
          <w:p w14:paraId="3713C136" w14:textId="0F34E5AA" w:rsidR="00E910A3" w:rsidRPr="005903ED" w:rsidRDefault="00E910A3" w:rsidP="00E910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b/>
                <w:sz w:val="20"/>
                <w:szCs w:val="20"/>
              </w:rPr>
              <w:t>22/01/202</w:t>
            </w:r>
            <w:r w:rsidR="00E813F5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0BE81055" w14:textId="7E994EAB" w:rsidR="00E910A3" w:rsidRPr="005903ED" w:rsidRDefault="00E910A3" w:rsidP="00E910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b/>
                <w:sz w:val="20"/>
                <w:szCs w:val="20"/>
              </w:rPr>
              <w:t>23/01/202</w:t>
            </w:r>
            <w:r w:rsidR="00E813F5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60C74CF1" w14:textId="797CAF6A" w:rsidR="00E910A3" w:rsidRPr="005903ED" w:rsidRDefault="00E910A3" w:rsidP="00E910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b/>
                <w:sz w:val="20"/>
                <w:szCs w:val="20"/>
              </w:rPr>
              <w:t>24/01/202</w:t>
            </w:r>
            <w:r w:rsidR="00E813F5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58DF9F01" w14:textId="3FA3B4EE" w:rsidR="00E910A3" w:rsidRPr="005903ED" w:rsidRDefault="00E910A3" w:rsidP="00E910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b/>
                <w:sz w:val="20"/>
                <w:szCs w:val="20"/>
              </w:rPr>
              <w:t>25/01/202</w:t>
            </w:r>
            <w:r w:rsidR="00E813F5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767" w:type="dxa"/>
            <w:shd w:val="clear" w:color="auto" w:fill="9CC3E5"/>
          </w:tcPr>
          <w:p w14:paraId="15E3C0F5" w14:textId="4EDC4239" w:rsidR="00E910A3" w:rsidRPr="005903ED" w:rsidRDefault="00E910A3" w:rsidP="00E910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b/>
                <w:sz w:val="20"/>
                <w:szCs w:val="20"/>
              </w:rPr>
              <w:t>26/01/202</w:t>
            </w:r>
            <w:r w:rsidR="00E813F5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</w:tr>
      <w:tr w:rsidR="00B717C8" w:rsidRPr="005903ED" w14:paraId="2D2D7A32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6851CBFB" w14:textId="77777777" w:rsidR="00B717C8" w:rsidRPr="005903ED" w:rsidRDefault="00B717C8" w:rsidP="00BD210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8.10 – 09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50B4589" w14:textId="77777777" w:rsidR="00B717C8" w:rsidRPr="005903ED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C775B15" w14:textId="77777777" w:rsidR="00B717C8" w:rsidRPr="005903ED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9EE04F4" w14:textId="77777777" w:rsidR="00B717C8" w:rsidRPr="005903ED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B40D3B1" w14:textId="77777777" w:rsidR="00B717C8" w:rsidRPr="005903ED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1105F8FB" w14:textId="77777777" w:rsidR="00B717C8" w:rsidRPr="005903ED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717C8" w:rsidRPr="005903ED" w14:paraId="13C9FA47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44B58ECE" w14:textId="77777777" w:rsidR="00B717C8" w:rsidRPr="005903ED" w:rsidRDefault="00B717C8" w:rsidP="00BD210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9.10 – 10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43448FC" w14:textId="77777777" w:rsidR="00B717C8" w:rsidRPr="005903ED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4E09E59" w14:textId="77777777" w:rsidR="00B717C8" w:rsidRPr="005903ED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8279C05" w14:textId="77777777" w:rsidR="00B717C8" w:rsidRPr="005903ED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2991D92" w14:textId="77777777" w:rsidR="00B717C8" w:rsidRPr="005903ED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071034E5" w14:textId="179495A8" w:rsidR="00B717C8" w:rsidRPr="005903ED" w:rsidRDefault="00B717C8" w:rsidP="0037261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717C8" w:rsidRPr="005903ED" w14:paraId="6830C55C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46933B67" w14:textId="77777777" w:rsidR="00B717C8" w:rsidRPr="005903ED" w:rsidRDefault="00B717C8" w:rsidP="00BD210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.10 – 11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95AAE72" w14:textId="77777777" w:rsidR="00B717C8" w:rsidRPr="005903ED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6E2FE97" w14:textId="77777777" w:rsidR="00B717C8" w:rsidRPr="005903ED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D4DC305" w14:textId="71B2E1C2" w:rsidR="00B717C8" w:rsidRPr="005903ED" w:rsidRDefault="00B717C8" w:rsidP="0044331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B3F5A53" w14:textId="77777777" w:rsidR="00B717C8" w:rsidRPr="005903ED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4879153E" w14:textId="77777777" w:rsidR="00B717C8" w:rsidRPr="005903ED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717C8" w:rsidRPr="005903ED" w14:paraId="080FDD40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32105275" w14:textId="77777777" w:rsidR="00B717C8" w:rsidRPr="005903ED" w:rsidRDefault="00B717C8" w:rsidP="00BD210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.10 – 12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7382BE5" w14:textId="3A3E0E05" w:rsidR="00B717C8" w:rsidRPr="005903ED" w:rsidRDefault="00B717C8" w:rsidP="00C55C9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0F8BE6C" w14:textId="6A927B50" w:rsidR="002761E2" w:rsidRPr="005903ED" w:rsidRDefault="002761E2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47B33E6" w14:textId="77777777" w:rsidR="007A64A3" w:rsidRPr="005903ED" w:rsidRDefault="007A64A3" w:rsidP="007A64A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sz w:val="20"/>
                <w:szCs w:val="20"/>
              </w:rPr>
              <w:t>MKT235</w:t>
            </w:r>
          </w:p>
          <w:p w14:paraId="3582F757" w14:textId="77777777" w:rsidR="007A64A3" w:rsidRPr="005903ED" w:rsidRDefault="007A64A3" w:rsidP="007A64A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sz w:val="20"/>
                <w:szCs w:val="20"/>
              </w:rPr>
              <w:t>SAYISAL ELEKTRONİK</w:t>
            </w:r>
          </w:p>
          <w:p w14:paraId="61ADDA9F" w14:textId="7C5796F3" w:rsidR="002761E2" w:rsidRPr="005903ED" w:rsidRDefault="007A64A3" w:rsidP="007A64A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sz w:val="20"/>
                <w:szCs w:val="20"/>
              </w:rPr>
              <w:t>Derslik: Z1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5A8F81A" w14:textId="680B1797" w:rsidR="00B717C8" w:rsidRPr="005903ED" w:rsidRDefault="00B717C8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6247A502" w14:textId="77777777" w:rsidR="00FC3FF3" w:rsidRPr="005903ED" w:rsidRDefault="00FC3FF3" w:rsidP="00FC3F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sz w:val="20"/>
                <w:szCs w:val="20"/>
              </w:rPr>
              <w:t>MKT225</w:t>
            </w:r>
          </w:p>
          <w:p w14:paraId="6B3B5E98" w14:textId="033D508B" w:rsidR="00FC3FF3" w:rsidRPr="005903ED" w:rsidRDefault="00FC3FF3" w:rsidP="00FC3F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sz w:val="20"/>
                <w:szCs w:val="20"/>
              </w:rPr>
              <w:t>BİLGİSAYAR DEST. TAK. TEZG. VE ÜR. MANT.</w:t>
            </w:r>
          </w:p>
          <w:p w14:paraId="1E42E9CB" w14:textId="2CE93495" w:rsidR="00B717C8" w:rsidRPr="005903ED" w:rsidRDefault="00FC3FF3" w:rsidP="00FC3F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sz w:val="20"/>
                <w:szCs w:val="20"/>
              </w:rPr>
              <w:t>Derslik: Z16</w:t>
            </w:r>
          </w:p>
        </w:tc>
      </w:tr>
      <w:tr w:rsidR="00B717C8" w:rsidRPr="005903ED" w14:paraId="3178DA1C" w14:textId="77777777" w:rsidTr="009B1C6E">
        <w:trPr>
          <w:trHeight w:val="188"/>
        </w:trPr>
        <w:tc>
          <w:tcPr>
            <w:tcW w:w="15304" w:type="dxa"/>
            <w:gridSpan w:val="6"/>
            <w:shd w:val="clear" w:color="auto" w:fill="BF8F00"/>
            <w:vAlign w:val="center"/>
          </w:tcPr>
          <w:p w14:paraId="63A7A52F" w14:textId="77777777" w:rsidR="00B717C8" w:rsidRPr="005903ED" w:rsidRDefault="00B717C8" w:rsidP="00BD210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2.00 – 13.00 ÖĞLE ARASI</w:t>
            </w:r>
          </w:p>
        </w:tc>
      </w:tr>
      <w:tr w:rsidR="00B717C8" w:rsidRPr="005903ED" w14:paraId="0D4AC34C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04543C71" w14:textId="77777777" w:rsidR="00B717C8" w:rsidRPr="005903ED" w:rsidRDefault="00B717C8" w:rsidP="00BD210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3.10 – 14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E9F6D7B" w14:textId="5600DD2B" w:rsidR="00B717C8" w:rsidRPr="005903ED" w:rsidRDefault="00B717C8" w:rsidP="00FD5BF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537C487" w14:textId="77777777" w:rsidR="00B717C8" w:rsidRPr="005903ED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77B3567" w14:textId="6D119A48" w:rsidR="00B717C8" w:rsidRPr="005903ED" w:rsidRDefault="00B717C8" w:rsidP="0095671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CBC7967" w14:textId="768BCD21" w:rsidR="00B717C8" w:rsidRPr="005903ED" w:rsidRDefault="00B717C8" w:rsidP="00A642C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358A14BF" w14:textId="77777777" w:rsidR="00B717C8" w:rsidRPr="005903ED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717C8" w:rsidRPr="005903ED" w14:paraId="286C4FF0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08330145" w14:textId="77777777" w:rsidR="00B717C8" w:rsidRPr="005903ED" w:rsidRDefault="00B717C8" w:rsidP="00BD210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4.10 – 15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7C4728F" w14:textId="77777777" w:rsidR="00B717C8" w:rsidRPr="005903ED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66B9E28" w14:textId="77777777" w:rsidR="00B717C8" w:rsidRPr="005903ED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034874D" w14:textId="77777777" w:rsidR="00FC3FF3" w:rsidRPr="005903ED" w:rsidRDefault="00FC3FF3" w:rsidP="00FC3F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sz w:val="20"/>
                <w:szCs w:val="20"/>
              </w:rPr>
              <w:t>MKT211</w:t>
            </w:r>
          </w:p>
          <w:p w14:paraId="0A376CDE" w14:textId="77777777" w:rsidR="00FC3FF3" w:rsidRPr="005903ED" w:rsidRDefault="00FC3FF3" w:rsidP="00FC3F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sz w:val="20"/>
                <w:szCs w:val="20"/>
              </w:rPr>
              <w:t>MAKİNE ELEMANLARI VE MEKANİZMALAR</w:t>
            </w:r>
          </w:p>
          <w:p w14:paraId="599F45F0" w14:textId="0B58369A" w:rsidR="00B717C8" w:rsidRPr="005903ED" w:rsidRDefault="00FC3FF3" w:rsidP="00FC3F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sz w:val="20"/>
                <w:szCs w:val="20"/>
              </w:rPr>
              <w:t>Derslik: Z16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E4AE71F" w14:textId="6C495C5A" w:rsidR="00B717C8" w:rsidRPr="005903ED" w:rsidRDefault="00B717C8" w:rsidP="00A642C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2A916F6C" w14:textId="677F2500" w:rsidR="00B717C8" w:rsidRPr="005903ED" w:rsidRDefault="00B717C8" w:rsidP="0037261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0F56" w:rsidRPr="005903ED" w14:paraId="1E189451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5E436B86" w14:textId="77777777" w:rsidR="00080F56" w:rsidRPr="005903ED" w:rsidRDefault="00080F56" w:rsidP="00080F5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5.10 – 16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B80DC81" w14:textId="55BDCB8C" w:rsidR="00080F56" w:rsidRPr="005903ED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9981F1F" w14:textId="544E2A68" w:rsidR="00080F56" w:rsidRPr="005903ED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BEED56E" w14:textId="718DC9AF" w:rsidR="00080F56" w:rsidRPr="005903ED" w:rsidRDefault="00080F56" w:rsidP="00C55C9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47ECFD3" w14:textId="5568E227" w:rsidR="00080F56" w:rsidRPr="005903ED" w:rsidRDefault="00080F56" w:rsidP="00A642C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3FF7BCF3" w14:textId="000B8085" w:rsidR="00080F56" w:rsidRPr="005903ED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0F56" w:rsidRPr="0030486A" w14:paraId="2EDB1590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FFE9954" w14:textId="77777777" w:rsidR="00080F56" w:rsidRPr="0030486A" w:rsidRDefault="00080F56" w:rsidP="00080F5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903E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6.10 – 17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54D044E" w14:textId="77777777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6AB078B" w14:textId="77777777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A4D25DA" w14:textId="77777777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CB20B8A" w14:textId="33B8DCF1" w:rsidR="00080F56" w:rsidRPr="0030486A" w:rsidRDefault="00080F56" w:rsidP="00A642C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457183D3" w14:textId="77777777" w:rsidR="00080F56" w:rsidRPr="0030486A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204F7EBD" w14:textId="5AA1CA4B" w:rsidR="00B717C8" w:rsidRPr="0030486A" w:rsidRDefault="00B717C8">
      <w:pPr>
        <w:rPr>
          <w:rFonts w:ascii="Times New Roman" w:hAnsi="Times New Roman" w:cs="Times New Roman"/>
          <w:sz w:val="20"/>
          <w:szCs w:val="20"/>
        </w:rPr>
      </w:pPr>
    </w:p>
    <w:sectPr w:rsidR="00B717C8" w:rsidRPr="0030486A">
      <w:headerReference w:type="default" r:id="rId7"/>
      <w:footerReference w:type="default" r:id="rId8"/>
      <w:pgSz w:w="16838" w:h="11906" w:orient="landscape"/>
      <w:pgMar w:top="1303" w:right="720" w:bottom="720" w:left="720" w:header="284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8CFB75" w14:textId="77777777" w:rsidR="0033000B" w:rsidRDefault="0033000B">
      <w:pPr>
        <w:spacing w:after="0" w:line="240" w:lineRule="auto"/>
      </w:pPr>
      <w:r>
        <w:separator/>
      </w:r>
    </w:p>
  </w:endnote>
  <w:endnote w:type="continuationSeparator" w:id="0">
    <w:p w14:paraId="18318B5B" w14:textId="77777777" w:rsidR="0033000B" w:rsidRDefault="003300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DCCFC" w14:textId="77777777" w:rsidR="003869C8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color w:val="000000"/>
      </w:rPr>
      <w:t>Form No: FR-046; Revizyon Tarihi: -----; Revizyon No: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646BDD" w14:textId="77777777" w:rsidR="0033000B" w:rsidRDefault="0033000B">
      <w:pPr>
        <w:spacing w:after="0" w:line="240" w:lineRule="auto"/>
      </w:pPr>
      <w:r>
        <w:separator/>
      </w:r>
    </w:p>
  </w:footnote>
  <w:footnote w:type="continuationSeparator" w:id="0">
    <w:p w14:paraId="1D319A7C" w14:textId="77777777" w:rsidR="0033000B" w:rsidRDefault="003300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E14F3" w14:textId="77777777" w:rsidR="003869C8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noProof/>
        <w:color w:val="000000"/>
      </w:rPr>
      <w:drawing>
        <wp:anchor distT="0" distB="0" distL="0" distR="0" simplePos="0" relativeHeight="251658240" behindDoc="1" locked="0" layoutInCell="1" hidden="0" allowOverlap="1" wp14:anchorId="7BDFC0A0" wp14:editId="51EDA259">
          <wp:simplePos x="0" y="0"/>
          <wp:positionH relativeFrom="page">
            <wp:posOffset>8858250</wp:posOffset>
          </wp:positionH>
          <wp:positionV relativeFrom="page">
            <wp:posOffset>180975</wp:posOffset>
          </wp:positionV>
          <wp:extent cx="504825" cy="504825"/>
          <wp:effectExtent l="0" t="0" r="0" b="0"/>
          <wp:wrapNone/>
          <wp:docPr id="17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04825" cy="5048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color w:val="000000"/>
      </w:rPr>
      <w:drawing>
        <wp:anchor distT="0" distB="0" distL="0" distR="0" simplePos="0" relativeHeight="251659264" behindDoc="1" locked="0" layoutInCell="1" hidden="0" allowOverlap="1" wp14:anchorId="247A23A6" wp14:editId="7CB65FAF">
          <wp:simplePos x="0" y="0"/>
          <wp:positionH relativeFrom="page">
            <wp:posOffset>9448800</wp:posOffset>
          </wp:positionH>
          <wp:positionV relativeFrom="page">
            <wp:posOffset>247650</wp:posOffset>
          </wp:positionV>
          <wp:extent cx="511175" cy="390525"/>
          <wp:effectExtent l="0" t="0" r="0" b="0"/>
          <wp:wrapNone/>
          <wp:docPr id="16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11175" cy="3905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13866D12" w14:textId="77777777" w:rsidR="003869C8" w:rsidRDefault="003869C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27130742" w14:textId="77777777" w:rsidR="003869C8" w:rsidRDefault="003869C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7A9C0790" w14:textId="71AAD627" w:rsidR="00874FA0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b/>
        <w:color w:val="000000"/>
        <w:sz w:val="24"/>
        <w:szCs w:val="24"/>
      </w:rPr>
      <w:t xml:space="preserve">TOROS ÜNİVERSİTESİ </w:t>
    </w:r>
    <w:r w:rsidR="00874FA0">
      <w:rPr>
        <w:b/>
        <w:color w:val="000000"/>
        <w:sz w:val="24"/>
        <w:szCs w:val="24"/>
      </w:rPr>
      <w:t>MESLEK YÜKSEKOKULU</w:t>
    </w:r>
    <w:r>
      <w:rPr>
        <w:b/>
        <w:color w:val="000000"/>
        <w:sz w:val="24"/>
        <w:szCs w:val="24"/>
      </w:rPr>
      <w:t xml:space="preserve"> </w:t>
    </w:r>
    <w:r w:rsidR="004D3DD4">
      <w:rPr>
        <w:b/>
        <w:smallCaps/>
        <w:color w:val="000000"/>
        <w:sz w:val="24"/>
        <w:szCs w:val="24"/>
      </w:rPr>
      <w:t>2023-2024</w:t>
    </w:r>
    <w:r w:rsidR="00874FA0">
      <w:rPr>
        <w:b/>
        <w:smallCaps/>
        <w:color w:val="000000"/>
        <w:sz w:val="24"/>
        <w:szCs w:val="24"/>
      </w:rPr>
      <w:t xml:space="preserve"> EĞİTİM-ÖĞRETİM YILI</w:t>
    </w:r>
    <w:r>
      <w:rPr>
        <w:b/>
        <w:smallCaps/>
        <w:color w:val="000000"/>
        <w:sz w:val="24"/>
        <w:szCs w:val="24"/>
      </w:rPr>
      <w:t xml:space="preserve"> </w:t>
    </w:r>
    <w:r w:rsidR="004D3DD4">
      <w:rPr>
        <w:b/>
        <w:smallCaps/>
        <w:color w:val="000000"/>
        <w:sz w:val="24"/>
        <w:szCs w:val="24"/>
      </w:rPr>
      <w:t>GÜZ</w:t>
    </w:r>
    <w:r w:rsidR="00874FA0">
      <w:rPr>
        <w:b/>
        <w:smallCaps/>
        <w:color w:val="000000"/>
        <w:sz w:val="24"/>
        <w:szCs w:val="24"/>
      </w:rPr>
      <w:t xml:space="preserve"> </w:t>
    </w:r>
    <w:r>
      <w:rPr>
        <w:b/>
        <w:color w:val="000000"/>
        <w:sz w:val="24"/>
        <w:szCs w:val="24"/>
      </w:rPr>
      <w:t>DÖNEMİ</w:t>
    </w:r>
  </w:p>
  <w:p w14:paraId="200A3FE7" w14:textId="01BF72E6" w:rsidR="003869C8" w:rsidRDefault="00A6167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b/>
        <w:color w:val="000000"/>
        <w:sz w:val="24"/>
        <w:szCs w:val="24"/>
      </w:rPr>
      <w:t>MEKATRONİK</w:t>
    </w:r>
    <w:r w:rsidR="00874FA0">
      <w:rPr>
        <w:b/>
        <w:smallCaps/>
        <w:color w:val="000000"/>
        <w:sz w:val="24"/>
        <w:szCs w:val="24"/>
      </w:rPr>
      <w:t xml:space="preserve"> </w:t>
    </w:r>
    <w:r w:rsidR="00874FA0">
      <w:rPr>
        <w:b/>
        <w:color w:val="000000"/>
        <w:sz w:val="24"/>
        <w:szCs w:val="24"/>
      </w:rPr>
      <w:t xml:space="preserve">PROGRAMI </w:t>
    </w:r>
    <w:r w:rsidR="00440BFE">
      <w:rPr>
        <w:b/>
        <w:smallCaps/>
        <w:color w:val="000000"/>
        <w:sz w:val="24"/>
        <w:szCs w:val="24"/>
      </w:rPr>
      <w:t>2</w:t>
    </w:r>
    <w:r w:rsidR="004036F6">
      <w:rPr>
        <w:b/>
        <w:smallCaps/>
        <w:color w:val="000000"/>
        <w:sz w:val="24"/>
        <w:szCs w:val="24"/>
      </w:rPr>
      <w:t>.</w:t>
    </w:r>
    <w:r w:rsidR="00870126">
      <w:rPr>
        <w:b/>
        <w:smallCaps/>
        <w:color w:val="000000"/>
        <w:sz w:val="24"/>
        <w:szCs w:val="24"/>
      </w:rPr>
      <w:t xml:space="preserve"> </w:t>
    </w:r>
    <w:r w:rsidR="00874FA0">
      <w:rPr>
        <w:b/>
        <w:color w:val="000000"/>
        <w:sz w:val="24"/>
        <w:szCs w:val="24"/>
      </w:rPr>
      <w:t xml:space="preserve">SINIF </w:t>
    </w:r>
    <w:r w:rsidR="007179B9">
      <w:rPr>
        <w:b/>
        <w:color w:val="000000"/>
        <w:sz w:val="24"/>
        <w:szCs w:val="24"/>
      </w:rPr>
      <w:t>FİNAL</w:t>
    </w:r>
    <w:r w:rsidR="00622B42">
      <w:rPr>
        <w:b/>
        <w:color w:val="000000"/>
        <w:sz w:val="24"/>
        <w:szCs w:val="24"/>
      </w:rPr>
      <w:t xml:space="preserve"> SINAV</w:t>
    </w:r>
    <w:r w:rsidR="00874FA0">
      <w:rPr>
        <w:b/>
        <w:color w:val="000000"/>
        <w:sz w:val="24"/>
        <w:szCs w:val="24"/>
      </w:rPr>
      <w:t xml:space="preserve"> PROGRAMI  </w:t>
    </w:r>
    <w:r w:rsidR="00874FA0">
      <w:rPr>
        <w:noProof/>
        <w:color w:val="000000"/>
      </w:rPr>
      <w:drawing>
        <wp:anchor distT="0" distB="0" distL="0" distR="0" simplePos="0" relativeHeight="251660288" behindDoc="1" locked="0" layoutInCell="1" hidden="0" allowOverlap="1" wp14:anchorId="7B81A83E" wp14:editId="3820537A">
          <wp:simplePos x="0" y="0"/>
          <wp:positionH relativeFrom="page">
            <wp:posOffset>800100</wp:posOffset>
          </wp:positionH>
          <wp:positionV relativeFrom="page">
            <wp:posOffset>180975</wp:posOffset>
          </wp:positionV>
          <wp:extent cx="530860" cy="533400"/>
          <wp:effectExtent l="0" t="0" r="0" b="0"/>
          <wp:wrapNone/>
          <wp:docPr id="18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086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874FA0">
      <w:rPr>
        <w:noProof/>
        <w:color w:val="000000"/>
      </w:rPr>
      <w:drawing>
        <wp:anchor distT="0" distB="0" distL="0" distR="0" simplePos="0" relativeHeight="251661312" behindDoc="1" locked="0" layoutInCell="1" hidden="0" allowOverlap="1" wp14:anchorId="4B2F3A06" wp14:editId="6DD1D5B0">
          <wp:simplePos x="0" y="0"/>
          <wp:positionH relativeFrom="page">
            <wp:posOffset>2295525</wp:posOffset>
          </wp:positionH>
          <wp:positionV relativeFrom="page">
            <wp:posOffset>180975</wp:posOffset>
          </wp:positionV>
          <wp:extent cx="5360670" cy="533400"/>
          <wp:effectExtent l="0" t="0" r="0" b="0"/>
          <wp:wrapNone/>
          <wp:docPr id="19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6067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formatting="1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A0NLYwMzYwsjQwsbBQ0lEKTi0uzszPAykwrAUA4wo3rCwAAAA="/>
  </w:docVars>
  <w:rsids>
    <w:rsidRoot w:val="003869C8"/>
    <w:rsid w:val="00031DF7"/>
    <w:rsid w:val="0006382A"/>
    <w:rsid w:val="00080F56"/>
    <w:rsid w:val="000D25E5"/>
    <w:rsid w:val="00136BA4"/>
    <w:rsid w:val="001F790B"/>
    <w:rsid w:val="00200798"/>
    <w:rsid w:val="002761E2"/>
    <w:rsid w:val="0030486A"/>
    <w:rsid w:val="00325BFF"/>
    <w:rsid w:val="0033000B"/>
    <w:rsid w:val="00357312"/>
    <w:rsid w:val="003724FA"/>
    <w:rsid w:val="00372611"/>
    <w:rsid w:val="003869C8"/>
    <w:rsid w:val="003907F1"/>
    <w:rsid w:val="00394382"/>
    <w:rsid w:val="003D49DC"/>
    <w:rsid w:val="003E5ABD"/>
    <w:rsid w:val="004036F6"/>
    <w:rsid w:val="00427484"/>
    <w:rsid w:val="00440BFE"/>
    <w:rsid w:val="00441DEE"/>
    <w:rsid w:val="00443316"/>
    <w:rsid w:val="00481C96"/>
    <w:rsid w:val="00483C9A"/>
    <w:rsid w:val="004A0755"/>
    <w:rsid w:val="004B0055"/>
    <w:rsid w:val="004D3DD4"/>
    <w:rsid w:val="004D58BC"/>
    <w:rsid w:val="005903ED"/>
    <w:rsid w:val="00592179"/>
    <w:rsid w:val="006035B8"/>
    <w:rsid w:val="00622B42"/>
    <w:rsid w:val="00667C5D"/>
    <w:rsid w:val="00687658"/>
    <w:rsid w:val="006F205E"/>
    <w:rsid w:val="007179B9"/>
    <w:rsid w:val="007A64A3"/>
    <w:rsid w:val="007C73EB"/>
    <w:rsid w:val="00870126"/>
    <w:rsid w:val="00874FA0"/>
    <w:rsid w:val="008A1472"/>
    <w:rsid w:val="0095671B"/>
    <w:rsid w:val="009B1C6E"/>
    <w:rsid w:val="009F63C5"/>
    <w:rsid w:val="00A46EA7"/>
    <w:rsid w:val="00A6167C"/>
    <w:rsid w:val="00A642C6"/>
    <w:rsid w:val="00AB022A"/>
    <w:rsid w:val="00AB142D"/>
    <w:rsid w:val="00AE2ED2"/>
    <w:rsid w:val="00AE37F0"/>
    <w:rsid w:val="00B17297"/>
    <w:rsid w:val="00B717C8"/>
    <w:rsid w:val="00BC4028"/>
    <w:rsid w:val="00BE700F"/>
    <w:rsid w:val="00BF7177"/>
    <w:rsid w:val="00C07A34"/>
    <w:rsid w:val="00C55C97"/>
    <w:rsid w:val="00C568FD"/>
    <w:rsid w:val="00C576F5"/>
    <w:rsid w:val="00CC2D52"/>
    <w:rsid w:val="00CD2AC4"/>
    <w:rsid w:val="00D600CA"/>
    <w:rsid w:val="00E01790"/>
    <w:rsid w:val="00E51D89"/>
    <w:rsid w:val="00E63EAF"/>
    <w:rsid w:val="00E813F5"/>
    <w:rsid w:val="00E910A3"/>
    <w:rsid w:val="00EA1102"/>
    <w:rsid w:val="00EE464C"/>
    <w:rsid w:val="00F15066"/>
    <w:rsid w:val="00FA31A5"/>
    <w:rsid w:val="00FC3FF3"/>
    <w:rsid w:val="00FC4B36"/>
    <w:rsid w:val="00FD5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DD56884"/>
  <w15:docId w15:val="{39C5DFFD-036C-41AB-B740-EC928426C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2525"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tBilgi">
    <w:name w:val="header"/>
    <w:basedOn w:val="Normal"/>
    <w:link w:val="stBilgiChar"/>
    <w:uiPriority w:val="99"/>
    <w:unhideWhenUsed/>
    <w:rsid w:val="006D7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D7287"/>
  </w:style>
  <w:style w:type="paragraph" w:styleId="AltBilgi">
    <w:name w:val="footer"/>
    <w:basedOn w:val="Normal"/>
    <w:link w:val="AltBilgiChar"/>
    <w:uiPriority w:val="99"/>
    <w:unhideWhenUsed/>
    <w:rsid w:val="006D7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D7287"/>
  </w:style>
  <w:style w:type="table" w:styleId="TabloKlavuzu">
    <w:name w:val="Table Grid"/>
    <w:basedOn w:val="NormalTablo"/>
    <w:uiPriority w:val="39"/>
    <w:rsid w:val="006D72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B367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36757"/>
    <w:rPr>
      <w:rFonts w:ascii="Segoe UI" w:hAnsi="Segoe UI" w:cs="Segoe UI"/>
      <w:sz w:val="18"/>
      <w:szCs w:val="18"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0D25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52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3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83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67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01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7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6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1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5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8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0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8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2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4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1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6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4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8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9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9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8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9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5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6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5Vw2zZiO1Sw2chDPqwtNPp2JUA==">AMUW2mVmI3QntIjZP1ZfAh81876FU/w7lARrbpvuA/WMnNphwBZOhjfah1jZranuvuW5uGZTtGMivNl8bvUyxW5F8M77sHKsp1fNLW4Ch+S4DV2pBgRvYnWBjQV0czbBf3HTxhpu/X7/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</Pages>
  <Words>133</Words>
  <Characters>851</Characters>
  <Application>Microsoft Office Word</Application>
  <DocSecurity>0</DocSecurity>
  <Lines>212</Lines>
  <Paragraphs>7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YUSUF MURATOĞLU</cp:lastModifiedBy>
  <cp:revision>66</cp:revision>
  <dcterms:created xsi:type="dcterms:W3CDTF">2022-09-16T07:53:00Z</dcterms:created>
  <dcterms:modified xsi:type="dcterms:W3CDTF">2024-01-05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a53d3b6ff336617bc870cae28426b796b60d327ec75612975be1320037e816</vt:lpwstr>
  </property>
</Properties>
</file>